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</w:t>
      </w:r>
      <w:r>
        <w:t xml:space="preserve"> </w:t>
      </w:r>
      <w:r>
        <w:t xml:space="preserve">de</w:t>
      </w:r>
      <w:r>
        <w:t xml:space="preserve"> </w:t>
      </w:r>
      <w:r>
        <w:t xml:space="preserve">extração</w:t>
      </w:r>
      <w:r>
        <w:t xml:space="preserve"> </w:t>
      </w:r>
      <w:r>
        <w:t xml:space="preserve">TDB</w:t>
      </w:r>
      <w:r>
        <w:t xml:space="preserve"> </w:t>
      </w:r>
      <w:r>
        <w:t xml:space="preserve">Produção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Cassio</w:t>
      </w:r>
      <w:r>
        <w:t xml:space="preserve"> </w:t>
      </w:r>
      <w:r>
        <w:t xml:space="preserve">dos</w:t>
      </w:r>
      <w:r>
        <w:t xml:space="preserve"> </w:t>
      </w:r>
      <w:r>
        <w:t xml:space="preserve">Santo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5</w:t>
      </w:r>
    </w:p>
    <w:p>
      <w:r>
        <w:t xml:space="preserve">Este script descreve em detalhe o código fonte que executa a extração. Abaixo seguem partes do código fonte comentados, na ordem em que são executados:</w:t>
      </w:r>
    </w:p>
    <w:p>
      <w:pPr>
        <w:pStyle w:val="SourceCode"/>
      </w:pPr>
      <w:r>
        <w:rPr>
          <w:rStyle w:val="CommentTok"/>
        </w:rPr>
        <w:t xml:space="preserve"># ATENÇÃO: mudar data de processamento abaixo</w:t>
      </w:r>
      <w:r>
        <w:br w:type="textWrapping"/>
      </w:r>
      <w:r>
        <w:rPr>
          <w:rStyle w:val="NormalTok"/>
        </w:rPr>
        <w:t xml:space="preserve">dataproc &lt;-</w:t>
      </w:r>
      <w:r>
        <w:rPr>
          <w:rStyle w:val="StringTok"/>
        </w:rPr>
        <w:t xml:space="preserve"> "20150630"</w:t>
      </w:r>
    </w:p>
    <w:p>
      <w:pPr>
        <w:pStyle w:val="SourceCode"/>
      </w:pPr>
      <w:r>
        <w:rPr>
          <w:rStyle w:val="CommentTok"/>
        </w:rPr>
        <w:t xml:space="preserve"># source scripts necessário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/f_leCsvCARPROD_raw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/f_SICLID_raw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/f_consignado_raw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verifica e prepara ambiente de libraries necessárias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 needed for this function to work. Please install it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openxlsx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 needed for this function to work. Please install it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DBC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DBC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 needed for this function to work. Please install it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DBC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DBC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CommentTok"/>
        </w:rPr>
        <w:t xml:space="preserve"># constantes usadas</w:t>
      </w:r>
      <w:r>
        <w:br w:type="textWrapping"/>
      </w:r>
      <w:r>
        <w:rPr>
          <w:rStyle w:val="CommentTok"/>
        </w:rPr>
        <w:t xml:space="preserve"># constantes</w:t>
      </w:r>
      <w:r>
        <w:br w:type="textWrapping"/>
      </w:r>
      <w:r>
        <w:rPr>
          <w:rStyle w:val="NormalTok"/>
        </w:rPr>
        <w:t xml:space="preserve">rawDir &lt;-</w:t>
      </w:r>
      <w:r>
        <w:rPr>
          <w:rStyle w:val="StringTok"/>
        </w:rPr>
        <w:t xml:space="preserve"> "./rawdat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ta com arquivos brutos (a partir da pasta de trabalho)</w:t>
      </w:r>
      <w:r>
        <w:br w:type="textWrapping"/>
      </w:r>
      <w:r>
        <w:rPr>
          <w:rStyle w:val="NormalTok"/>
        </w:rPr>
        <w:t xml:space="preserve">tidyDir &lt;-</w:t>
      </w:r>
      <w:r>
        <w:rPr>
          <w:rStyle w:val="StringTok"/>
        </w:rPr>
        <w:t xml:space="preserve"> "./tidydat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ta com arquivos processados (a partir da pasta de trabalho)</w:t>
      </w:r>
      <w:r>
        <w:br w:type="textWrapping"/>
      </w:r>
      <w:r>
        <w:rPr>
          <w:rStyle w:val="NormalTok"/>
        </w:rPr>
        <w:t xml:space="preserve">dt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proc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pro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a se diretorio corrente raw já carregado para o mês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aw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dtproc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tório com arquivos origem do mês não está presente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CommentTok"/>
        </w:rPr>
        <w:t xml:space="preserve"># criar diretório do mês no diretório tidydata, caso não exista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dy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dtproc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idyDir, dtproc))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CommentTok"/>
        </w:rPr>
        <w:t xml:space="preserve"># chama função para criar os arquivos tidy para alimentar os dados de Produção Cartão </w:t>
      </w:r>
      <w:r>
        <w:br w:type="textWrapping"/>
      </w:r>
      <w:r>
        <w:rPr>
          <w:rStyle w:val="CommentTok"/>
        </w:rPr>
        <w:t xml:space="preserve"># da planilha TDB Produção, a partir dos arquivos gerados pelo SAS</w:t>
      </w:r>
      <w:r>
        <w:br w:type="textWrapping"/>
      </w:r>
      <w:r>
        <w:rPr>
          <w:rStyle w:val="KeywordTok"/>
        </w:rPr>
        <w:t xml:space="preserve">f_SICLID_raw</w:t>
      </w:r>
      <w:r>
        <w:rPr>
          <w:rStyle w:val="NormalTok"/>
        </w:rPr>
        <w:t xml:space="preserve">(dataproc)</w:t>
      </w:r>
    </w:p>
    <w:p>
      <w:pPr>
        <w:pStyle w:val="SourceCode"/>
      </w:pPr>
      <w:r>
        <w:rPr>
          <w:rStyle w:val="CommentTok"/>
        </w:rPr>
        <w:t xml:space="preserve"># chama função para criar os arquivos tidy para alimentar os dados de Consignado </w:t>
      </w:r>
      <w:r>
        <w:br w:type="textWrapping"/>
      </w:r>
      <w:r>
        <w:rPr>
          <w:rStyle w:val="CommentTok"/>
        </w:rPr>
        <w:t xml:space="preserve"># da planilha TDB Produção, a partir dos arquivos gerados pelo SAS</w:t>
      </w:r>
      <w:r>
        <w:br w:type="textWrapping"/>
      </w:r>
      <w:r>
        <w:rPr>
          <w:rStyle w:val="KeywordTok"/>
        </w:rPr>
        <w:t xml:space="preserve">f_consignado_raw</w:t>
      </w:r>
      <w:r>
        <w:rPr>
          <w:rStyle w:val="NormalTok"/>
        </w:rPr>
        <w:t xml:space="preserve">(dataproc)</w:t>
      </w:r>
    </w:p>
    <w:p>
      <w:pPr>
        <w:pStyle w:val="Heading3"/>
      </w:pPr>
      <w:bookmarkStart w:id="21" w:name="funcao-f_siclid_raw"/>
      <w:bookmarkEnd w:id="21"/>
      <w:r>
        <w:t xml:space="preserve">Função f_SICLID_raw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sta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_aa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proc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pro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aaa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pro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proc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pro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awdata/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/CARPROD_"</w:t>
      </w:r>
      <w:r>
        <w:rPr>
          <w:rStyle w:val="NormalTok"/>
        </w:rPr>
        <w:t xml:space="preserve">, dataproc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tepro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awdata/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/carte_prod_TDB_PRODUCAO_"</w:t>
      </w:r>
      <w:r>
        <w:rPr>
          <w:rStyle w:val="NormalTok"/>
        </w:rPr>
        <w:t xml:space="preserve">,dataproc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teseguros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awdata/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/carte_seguros_"</w:t>
      </w:r>
      <w:r>
        <w:rPr>
          <w:rStyle w:val="NormalTok"/>
        </w:rPr>
        <w:t xml:space="preserve">, aaaamm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tecartoes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awdata/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/carte_cartoes_"</w:t>
      </w:r>
      <w:r>
        <w:rPr>
          <w:rStyle w:val="NormalTok"/>
        </w:rPr>
        <w:t xml:space="preserve">, aaaamm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teamort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awdata/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/carte_amort_"</w:t>
      </w:r>
      <w:r>
        <w:rPr>
          <w:rStyle w:val="NormalTok"/>
        </w:rPr>
        <w:t xml:space="preserve">,aaaamm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idydata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tidyCarPro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idydata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tidyCartePro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idydata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tidyCarteSeguro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idydata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tidyCarteCarto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idydata"</w:t>
      </w:r>
      <w:r>
        <w:rPr>
          <w:rStyle w:val="NormalTok"/>
        </w:rPr>
        <w:t xml:space="preserve">, mm_aaaa, </w:t>
      </w:r>
      <w:r>
        <w:rPr>
          <w:rStyle w:val="StringTok"/>
        </w:rPr>
        <w:t xml:space="preserve">"tidyCarteAmor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a &lt;mês&gt;", DADOS DE PRODUÇÃO CREDIÁ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r arquivo de janeiro/2015 a maio/20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repr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leCsvCARPROD_raw</w:t>
      </w:r>
      <w:r>
        <w:rPr>
          <w:rStyle w:val="NormalTok"/>
        </w:rPr>
        <w:t xml:space="preserve">(carprod_in, !tem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dando no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ED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PR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INEO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P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POT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F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F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C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TEC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TXCLM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TXVDRFINAL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EGURO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RETENCA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repro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rranjando colun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repro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creprod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OCIEDADE, CHAINEORI,PRODALP,MODPAY,TIPOTNC,NBFI,MTF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RFIN,TAC,  TEC,  TXCLM,  TXVDRFINAL, SEGURO, RETENCAO, DATAPRO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ocar filtro para gravar somente em baseCarProd o mês cor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pois não pode alterar valores dos meses anteriores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------------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ientação é forçar os meses anteriores como o mes corrente para bater com relató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ual. Depois que alinhar como proceder, devemos alterar este procedi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reprod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creprod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a &lt;mês&gt;, DADOS DE PRODUÇÃO CARTÃ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r arquivos de janeiro/2015 a maio/20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pr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leCsvCARPROD_raw</w:t>
      </w:r>
      <w:r>
        <w:rPr>
          <w:rStyle w:val="NormalTok"/>
        </w:rPr>
        <w:t xml:space="preserve">(carteprod_in,tem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liminando coluna COUNT_OF_SOCIEDA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pro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carprod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-(COUNT_OF_SOCIEDAD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------------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ientação é forçar os meses anteriores como o mes corrente para bater com relató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ual. Depois que alinhar como proceder, devemos alterar este procedi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prod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carprod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a &lt;mês&gt;, DADOS DE ADESÃO E BASE DE SEGUR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r arquivos de janeiro/2015 a maio/20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egu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leCsvCARPROD_raw</w:t>
      </w:r>
      <w:r>
        <w:rPr>
          <w:rStyle w:val="NormalTok"/>
        </w:rPr>
        <w:t xml:space="preserve">(carteseguros_in,tem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------------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ientação é forçar os meses anteriores como o mes corrente para bater com relató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ual. Depois que alinhar como proceder, devemos alterar este procedi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eguro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seguro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a &lt;mês&gt;, DADOS DE CARTÃ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r arquivos de janeiro/2015 a maio/20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tecarto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leCsvCARPROD_raw</w:t>
      </w:r>
      <w:r>
        <w:rPr>
          <w:rStyle w:val="NormalTok"/>
        </w:rPr>
        <w:t xml:space="preserve">(cartecartoes_in,tem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------------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ientação é forçar os meses anteriores como o mes corrente para bater com relató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ual. Depois que alinhar como proceder, devemos alterar este procedi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tecartoe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cartecartoes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a DadosAmort, DADOS DE AMORTIZA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r arquivos de janeiro/2015 a maio/20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team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leCsvCARPROD_raw</w:t>
      </w:r>
      <w:r>
        <w:rPr>
          <w:rStyle w:val="NormalTok"/>
        </w:rPr>
        <w:t xml:space="preserve">(carteamort_in,tem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------------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ientação é forçar os meses anteriores como o mes corrente para bater com relató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ual. Depois que alinhar como proceder, devemos alterar este procedi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arteamort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_carteamort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m_aaa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gravando os arquivos .cs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crepro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carpro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seguro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cartecarto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carteamor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5)</w:t>
      </w:r>
    </w:p>
    <w:p>
      <w:pPr>
        <w:pStyle w:val="Heading3"/>
      </w:pPr>
      <w:bookmarkStart w:id="22" w:name="funcao-f_consignado_raw"/>
      <w:bookmarkEnd w:id="22"/>
      <w:r>
        <w:t xml:space="preserve">Função f_consignado_raw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inhos e arquiv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_aa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noMesDi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noMesDi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ir &lt;-</w:t>
      </w:r>
      <w:r>
        <w:rPr>
          <w:rStyle w:val="StringTok"/>
        </w:rPr>
        <w:t xml:space="preserve"> "./rawdat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Dir &lt;-</w:t>
      </w:r>
      <w:r>
        <w:rPr>
          <w:rStyle w:val="StringTok"/>
        </w:rPr>
        <w:t xml:space="preserve"> "./tidydat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_cubopr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dy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m_aaaa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scbgn_cubo_producao_"</w:t>
      </w:r>
      <w:r>
        <w:rPr>
          <w:rStyle w:val="NormalTok"/>
        </w:rPr>
        <w:t xml:space="preserve">,anoMesDia, </w:t>
      </w:r>
      <w:r>
        <w:rPr>
          <w:rStyle w:val="StringTok"/>
        </w:rPr>
        <w:t xml:space="preserve">"_tid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_cuboliq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dy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m_aaaa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scbgn_cubo_liquidacao_"</w:t>
      </w:r>
      <w:r>
        <w:rPr>
          <w:rStyle w:val="NormalTok"/>
        </w:rPr>
        <w:t xml:space="preserve">,anoMesDia, </w:t>
      </w:r>
      <w:r>
        <w:rPr>
          <w:rStyle w:val="StringTok"/>
        </w:rPr>
        <w:t xml:space="preserve">"_tid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_basec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dy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m_aaaa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scbgn_base_carteira_"</w:t>
      </w:r>
      <w:r>
        <w:rPr>
          <w:rStyle w:val="NormalTok"/>
        </w:rPr>
        <w:t xml:space="preserve">,anoMesDia, </w:t>
      </w:r>
      <w:r>
        <w:rPr>
          <w:rStyle w:val="StringTok"/>
        </w:rPr>
        <w:t xml:space="preserve">"_tid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exao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minho &lt;-</w:t>
      </w:r>
      <w:r>
        <w:rPr>
          <w:rStyle w:val="StringTok"/>
        </w:rPr>
        <w:t xml:space="preserve"> "DWCTLPR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id &lt;-</w:t>
      </w:r>
      <w:r>
        <w:rPr>
          <w:rStyle w:val="StringTok"/>
        </w:rPr>
        <w:t xml:space="preserve"> "usr_pbgn_ltr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sswd &lt;-</w:t>
      </w:r>
      <w:r>
        <w:rPr>
          <w:rStyle w:val="StringTok"/>
        </w:rPr>
        <w:t xml:space="preserve"> "usr_pbgn_ltra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BELA PRODU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re conexão com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</w:t>
      </w:r>
      <w:r>
        <w:rPr>
          <w:rStyle w:val="NormalTok"/>
        </w:rPr>
        <w:t xml:space="preserve">(caminho,</w:t>
      </w:r>
      <w:r>
        <w:rPr>
          <w:rStyle w:val="DataTypeTok"/>
        </w:rPr>
        <w:t xml:space="preserve">uid=</w:t>
      </w:r>
      <w:r>
        <w:rPr>
          <w:rStyle w:val="NormalTok"/>
        </w:rPr>
        <w:t xml:space="preserve">userid, </w:t>
      </w:r>
      <w:r>
        <w:rPr>
          <w:rStyle w:val="DataTypeTok"/>
        </w:rPr>
        <w:t xml:space="preserve">pwd=</w:t>
      </w:r>
      <w:r>
        <w:rPr>
          <w:rStyle w:val="NormalTok"/>
        </w:rPr>
        <w:t xml:space="preserve">passwd, </w:t>
      </w:r>
      <w:r>
        <w:rPr>
          <w:rStyle w:val="DataTypeTok"/>
        </w:rPr>
        <w:t xml:space="preserve">believeNRow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a tabela temp.producao a partir do Oracle, segundo pesquisa sas já exist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consignado.s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scriçã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iona a partir das tabelas de fatos de Operações Mensais e Operações Realizad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s valores de montante de saldos contábeis não ??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mbém obtém as seguinte dimensões para poder realizar as sumarizações 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rage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grpo_prmt (correspondente bancári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prdt (prod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epdr (empresa cliente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flal (filial BG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prmt (Parceiro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rtr (tipo de consignado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nal_vnda (canal de ven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íodo selecionad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seleciona sempre para todas as datas bases acima de janeiro/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QL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ound(a11.dt_base/100) as dt_base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(a11.dt_crga/100) as dt_ref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2.DS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3.DS_EP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4.DS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4.Cd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5.ds_prd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6.DS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2.DS_GRPO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8.ds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8.cd_crtr as CD_CRTR_TEMP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(A11.ID_OPRC_RLZD) as QTD_PRODUCAO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MT_OPRC/100) as VLR_PRODUCAO_BRUT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MT_LBRD/100) as VLR_PRODUCAO_BRUTA_SEM_TAX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MT_IOC/100) as VLR_IOF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MT_PRCL/100) as VLR_PARCEL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MT_BRTO/100) as VLR_FUTURO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Mt_lqdo_cmcl/100) as VLR_PRODUCAO_LIQUI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((A11.MT_OPRC/100-A11.MT_LQDO_CMCL/100))) as VLR_PRODUCAO_REFIN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((MT_LBRD/100)-(A11.MT_OPRC/100-A11.MT_LQDO_CMCL/100))) as VLR_PRODUCAO_REFIN_SEM_TAX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(MT_OPRC*QT_PRCL)/100) as MT_BRUTO_PRAZO_PRD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(A11.MT_OPRC*A11.QT_PRCL*A11.VL_TAXA_AMES)/10000) as MT_BRUTO_PRAZO_JUROS_P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 USR_PBGN_LOAD.TB_FAT_OPRC_RLZD A11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CNAL_VNDA A12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EPDR A13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FLAL A14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PRDT A15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prmt a16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GRNT_RGNL A17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CRTR A18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GRNT A19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CRDN A20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OPRD A21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r_pbgn_load.tb_dim_grpo_prmt a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here A11.ID_CNAL_VNDA = A12.ID_CNAL_VNDA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EPDR = A13.ID_EPDR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FLAL = A14.ID_FLAL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PRMT = a16.ID_PRM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prdt = A15.id_prd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grnt_rgnl = A17.id_grnt_rgnl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CRTR = A18.ID_CRTR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grnt = A19.id_grn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crdn = A20.id_crdn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oprd = A21.id_oprd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id_grpo_prmt = A22.ID_GRPO_PRM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ound(a11.dt_base/100) &gt;= 201301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11.DT_BASE &lt; to_char(SYSDATE,'YYYY')*10000 + to_char(SYSDATE,'MM')*100 + to_char(SYSDATE,'DD'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Group By round(a11.dt_base/100)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(a11.dt_crga/100)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2.DS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3.DS_EP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4.DS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4.Cd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5.ds_prd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6.DS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2.DS_GRPO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8.ds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8.cd_crtr;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ecuta a consu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produ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channel,cSQL_temp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echa conexão com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dbcClose</w:t>
      </w:r>
      <w:r>
        <w:rPr>
          <w:rStyle w:val="NormalTok"/>
        </w:rPr>
        <w:t xml:space="preserve">(chann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ça para todos os registro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condição de ATRASO = "Em Di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FAIXA REPORT = "R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acumula ocorrências de código de consignado fora dos grupos como geral 99-CONSIGNA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producao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f_temp_producao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RAS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 D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IXA_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_faix_at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D_CR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!(CD_CRTR_TEM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CD_CRTR_TEMP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 PASSO ADICIONAL PARA TEMP_PRODU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oca vírgula por ponto em colunas selecionadas de data.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produ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_temp_producao, 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x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 PASSO 3 (OK) Valores conferem com S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a tabela riscbgn.cubo_producao a partir da tabela temp.produ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trada df_temp_produ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ida: df_riscbgn_cubo_produ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: para que a soma abaixo funcione é preciso gerar dataframe sem factors pa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lores numéricos e usar cláusula as.numeric para transformar de character para numerico!!!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riscbgn_cubo_producao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f_temp_producao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T_REF,DT_BASE,DS_CNAL_VNDA,DS_EPDR,DS_FLAL,DS_GRPO_PRM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PRDT,DS_CRTR,ATRASO,FAIXA_REPORT,id_faix_atrs, QTD_PRODUCA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LR_PRODUCAO_BRUTA,VLR_PRODUCAO_BRUTA_SEM_TAX,VLR_IO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LR_PARCELA,VLR_FUTURO,VLR_PRODUCAO_LIQUIDA,VLR_PRODUCAO_REF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LR_PRODUCAO_REFIN_SEM_TAX,MT_BRUTO_PRAZO_PRD,MT_BRUTO_PRAZO_JUROS_PRD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T_REF,DT_BASE,DS_CNAL_VNDA,DS_EPDR,DS_FLAL,DS_GRPO_PRM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PRDT,DS_CRTR,ATRASO,FAIXA_REPORT,id_faix_atrs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TD_PRODU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QTD_PRODUCAO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RODUCAO_BRU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PRODUCAO_BRUT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RODUCAO_BRUTA_SEM_T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PRODUCAO_BRUTA_SEM_TAX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IO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IOF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ARCE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PARCEL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FUTUR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FUTURO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RODUCAO_LIQUI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PRODUCAO_LIQUID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RODUCAO_REF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PRODUCAO_REFI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RODUCAO_REFIN_SEM_T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R_PRODUCAO_REFIN_SEM_TAX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_P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_BRUTO_PRAZO_PRD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_JUROS_P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_BRUTO_PRAZO_JUROS_PRD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qui gravar arquivo raw em riscbgn_cubo_producao_AAAAMMDD_raw.csv na pasta do mês de processa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e arquivo deve substituir os dados da aba base usada na planilha TDB Produçã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riscbgn_cubo_producao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_cuboprod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bases temporari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f_temp_producao, df_riscbgn_cubo_producao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BELA LIQUIDA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trada: tabelas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ida: df_temp_liquida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a tabela temp.producao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bre conexao com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</w:t>
      </w:r>
      <w:r>
        <w:rPr>
          <w:rStyle w:val="NormalTok"/>
        </w:rPr>
        <w:t xml:space="preserve">(caminho,</w:t>
      </w:r>
      <w:r>
        <w:rPr>
          <w:rStyle w:val="DataTypeTok"/>
        </w:rPr>
        <w:t xml:space="preserve">uid=</w:t>
      </w:r>
      <w:r>
        <w:rPr>
          <w:rStyle w:val="NormalTok"/>
        </w:rPr>
        <w:t xml:space="preserve">userid, </w:t>
      </w:r>
      <w:r>
        <w:rPr>
          <w:rStyle w:val="DataTypeTok"/>
        </w:rPr>
        <w:t xml:space="preserve">pwd=</w:t>
      </w:r>
      <w:r>
        <w:rPr>
          <w:rStyle w:val="NormalTok"/>
        </w:rPr>
        <w:t xml:space="preserve">passwd, </w:t>
      </w:r>
      <w:r>
        <w:rPr>
          <w:rStyle w:val="DataTypeTok"/>
        </w:rPr>
        <w:t xml:space="preserve">believeNRow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a tabela temp.liquidacao a partir do Oracle, segundo pesquisa sas já exist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consignado.s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scriçã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iona a partir das tabelas de fatos de Movimentações Financeiras Realizad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 Operações Realizadas os valores de montante de saldos contábeis não ??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mbém obtém as seguinte dimensões para poder realizar as sumarizações 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rage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hist_fncr (histórico financei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grpo_prmt (correspondente bancári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prdt (prod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epdr (empresa cliente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flal (filial BG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prmt (Parceiro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rtr (tipo de consignado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nal_vnda (canal de ven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rdn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grnt_rgnl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grnt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oprd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íodo selecionad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seleciona sempre para todas as datas de carga acima de janeiro/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QL_li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ound(r.dt_crga/100) as dt_ref,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-- Extrai ano e m?s (exemplo: 20140605 -&gt; 201406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.cd_tipo_mv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cd_hist_fnc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ds_hist_fnc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cd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ds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.ds_oprd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ds_crdn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.ds_grn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ds_grnt_rgn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ds_ep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ds_grpo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ds_prd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.ds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.DS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ds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cd_crtr as cd_crtr_temp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(t.dt_base/100) as dt_base,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-- Extrai ano e mês (exemplo: 20140605 -&gt; 201406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ound(r.dt_crga/10000) - round(t.dt_base/10000)) * 12 + mod(round(r.dt_crga/100),100) - mod(round(t.dt_base/100),100) as MOB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(round(t.MT_OPRC/100,2)) as Producao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DE (x.cd_hist_fncr, '104',sum(round(r.vl_mvmt/-100,2)),sum(round((r.vl_mvmt*t.qt_prcl*t.vl_taxa_ames)/ 10000,2))) as vl_mvmt_qtd_tx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DE (x.cd_hist_fncr, '104',sum(round((r.vl_mvmt*t.qt_prcl*t.vl_taxa_ames)/-10000,2)),sum(round(r.vl_mvmt/ 100,2))) as vl_mv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DE (x.cd_hist_fncr, '104',sum(round((r.vl_mvmt*t.vl_taxa_ames)/-10000,2)),sum(round((r.vl_mvmt*t.vl_taxa_ames)/10000,2))) as vl_mvmt_t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 usr_pbgn_load.tb_fat_mvmt_fncr 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hist_fncr x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Fat_Oprc_Rlzd 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cnal_vnda 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crdn b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grnt_rgnl c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grnt d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epdr e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grpo_prmt f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oprd g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Prdt H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prmt i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flal k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crtr j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here r.id_oprc_rlzd = t.id_oprc_rlzd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crtr = j.id_crtr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flal = k.id_flal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cnal_vnda = a.id_cnal_vnda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oprd = g.id_oprd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crdn = b.id_crdn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grnt_rgnl = c.id_grnt_rgnl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grnt = d.id_grn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epdr = e.id_epdr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grpo_prmt = f.id_grpo_prm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prdt = h.id_prd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.id_prmt = i.id_prmt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.id_hist_fncr = x.id_hist_fncr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.dt_crga &gt;= 20130131 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.cd_hist_fncr in ('104','219','220','251','840','218','250'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Group By round(r.dt_crga/100)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.cd_tipo_mv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cd_hist_fnc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ds_hist_fnc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cd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ds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.ds_oprd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ds_crdn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.ds_grn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ds_grnt_rgn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ds_ep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ds_grpo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ds_prd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.ds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.DS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ds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cd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(t.dt_base/100)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ound(r.dt_crga/10000)-round(t.dt_base/10000))*12+mod(round(r.dt_crga/100),100)-mod(round(t.dt_base/100),100);"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ecuta a consu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 consulta abaixo roda em média em 17 minutos no Windows Cetelem 32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liquid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channel,cSQL_liq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echa conexao com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dbcClose</w:t>
      </w:r>
      <w:r>
        <w:rPr>
          <w:rStyle w:val="NormalTok"/>
        </w:rPr>
        <w:t xml:space="preserve">(channe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ça para todos os registro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condição de ATRASO = "Em Di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FAIXA REPORT = "R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acumula ocorrências de código de consignado fora dos grupos como geral 99-CONSIGNA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liquidacao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f_temp_liquidacao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RAS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 D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IXA_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_faix_at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D_CR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!(CD_CRTR_TEM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CD_CRTR_TEMP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 PASSO ADICIONAL PARA TEMP_LIQUIDACAO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da vírgula para ponto decimal somente nos campos decima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liquid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_temp_liquidacao, 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x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trada df_temp_liquida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ida: df_riscbgn_cubo_liquidaca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ariza os valores de liquidação, taxa de liquidação e prazo de liquidação de produção p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data de referência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data de processa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canal de vend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empresa cliente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filial BG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correspondente bancár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produ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tipo de consignado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faixa de atras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faixa de repo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identificação da faixa de atras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MOB (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riscbgn_cubo_liquidacao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f_temp_liquidacao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T_REF,DT_BASE,DS_CNAL_VNDA,DS_EPDR,DS_FLAL,DS_GRPO_PRM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PRDT,DS_CRTR,ATRASO,FAIXA_REPORT,id_faix_atrs, MO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DUCAO, VL_MVMT, VL_MVMT_TX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T_REF,DT_BASE,DS_CNAL_VNDA,DS_EPDR,DS_FLAL,DS_GRPO_PRM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PRDT,DS_CRTR,ATRASO,FAIXA_REPORT,id_faix_atrs, MOB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LR_PROD_LI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DUCAO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LI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_MVM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LIQ_T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_MVMT_TX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LR_PROD_LIQ_PRAZ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DUCAO)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B)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azo_med_li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qui gravar arquivo raw em riscbgn_cubo_liquidacao_AAAAMMDD_raw.csv na pasta do mês de processa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e arquivo deve substituir os dados da aba base usada na planilha TDB Produçã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riscbgn_cubo_liquidacao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_cuboliqu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bases usad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f_temp_liquidacao, df_riscbgn_cubo_liquidacao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BELA CARTEI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ecta ao Orac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</w:t>
      </w:r>
      <w:r>
        <w:rPr>
          <w:rStyle w:val="NormalTok"/>
        </w:rPr>
        <w:t xml:space="preserve">(caminho,</w:t>
      </w:r>
      <w:r>
        <w:rPr>
          <w:rStyle w:val="DataTypeTok"/>
        </w:rPr>
        <w:t xml:space="preserve">uid=</w:t>
      </w:r>
      <w:r>
        <w:rPr>
          <w:rStyle w:val="NormalTok"/>
        </w:rPr>
        <w:t xml:space="preserve">userid, </w:t>
      </w:r>
      <w:r>
        <w:rPr>
          <w:rStyle w:val="DataTypeTok"/>
        </w:rPr>
        <w:t xml:space="preserve">pwd=</w:t>
      </w:r>
      <w:r>
        <w:rPr>
          <w:rStyle w:val="NormalTok"/>
        </w:rPr>
        <w:t xml:space="preserve">passwd, </w:t>
      </w:r>
      <w:r>
        <w:rPr>
          <w:rStyle w:val="DataTypeTok"/>
        </w:rPr>
        <w:t xml:space="preserve">believeNRow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a tabela riscbgn.base_carteira a partir do Oracle, segundo pesquisa sas já exist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 consignado.s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scriçã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iona a partir das tabelas de fatos de Operações mensais 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perações Realizadas os valores de montante de saldos contábeis não ??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mbém obtém as seguinte dimensões para poder realizar as sumarizações 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rage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hist_fncr (histórico financei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grpo_prmt (correspondente bancári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prdt (prod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epdr (empresa cliente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flal (filial BG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prmt (Parceiro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rtr (tipo de consignado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tb_dim_cnal_vnda (canal de ven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íodo selecionad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seleciona para id_ultm_dia_mes igual ao último dia do mês de referência processa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QL_c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b_fat_oprc_mnsl.CD_OPRC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id_oprc_rlzd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grpo_prmt.ds_grpo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prdt.ds_prd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crtr.CD_CRTR as CD_CRTR_TEMP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id_faix_atrs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epdr.ds_ep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flal.ds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b_fat_oprc_mnsl.mt_sldo_dvdr/100) as mt_sldo_dv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b_fat_oprc_mnsl.mt_sldo_cntb_cdda/100) as mt_sldo_cntb_cd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b_fat_oprc_mnsl.mt_sldo_cntb_nao_cdda/100) as mt_sldo_cntb_nao_cd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prmt.ds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crtr.ds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dim_cnal_vnda.ds_cnal_vnda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nr_dias_atrs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b_fat_oprc_rlzd.vl_taxa_cl_ames/100) as vl_taxa_cl_ames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rlzd.dt_prmr_vcto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id_ultm_dia_mes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dt_ctr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rlzd.qt_prc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b_fat_oprc_rlzd.vl_taxa_ames/100) as vl_taxa_ames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dt_fim_ctr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fat_oprc_mnsl.dt_base as data_b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 usr_pbgn_load.tb_fat_oprc_mns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fat_oprc_rlzd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prd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flal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epd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grpo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prmt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crtr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_pbgn_load.tb_dim_cnal_vn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here tb_fat_oprc_rlzd.id_oprc_rlzd = tb_fat_oprc_mnsl.id_oprc_rlz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dim_grpo_prmt.id_grpo_prmt = tb_fat_oprc_mnsl.id_grpo_prm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dim_prdt.id_prdt = tb_fat_oprc_mnsl.id_prd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fat_oprc_mnsl.id_epdr = tb_dim_epdr.id_epd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dim_flal.id_flal = tb_fat_oprc_mnsl.id_fl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dim_prmt.id_prmt = tb_fat_oprc_mnsl.id_prm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dim_crtr.id_crtr = tb_fat_oprc_mnsl.id_crt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dim_cnal_vnda.id_cnal_vnda = tb_fat_oprc_mnsl.id_cnal_vn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fat_oprc_mnsl.id_ultm_dia_mes = "</w:t>
      </w:r>
      <w:r>
        <w:rPr>
          <w:rStyle w:val="NormalTok"/>
        </w:rPr>
        <w:t xml:space="preserve">, anoMesDi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b_fat_oprc_mnsl.mt_sldo_cntb_nao_cdda &gt; 0;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ecuta a consu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 consulta abaixo roda em média em 7 minutos no Windows Cetelem 32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cartei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channel,cSQL_cart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echa conexão Oracle                                            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dbcClose</w:t>
      </w:r>
      <w:r>
        <w:rPr>
          <w:rStyle w:val="NormalTok"/>
        </w:rPr>
        <w:t xml:space="preserve">(channe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------------ PASSO ADICIONAL PARA TEMP_CARTEIRA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da vírgula para ponto decimal somente nos campos decima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cartei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_temp_carteira, 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x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emp_carteira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f_temp_carteira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_OPRC_RLZD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D_CARTEI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D_PREJUIZ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_JUR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R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D_PREJUIZ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D_FAIX_ATRS =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_SLDO_CNTB_NAO_CDDA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D_CARTEI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D_FAIX_ATRS !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_SLDO_CNTB_NAO_CDDA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_REF=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ULTM_DIA_MES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_BASE=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BASE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_INICIO_PGTO=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_PRMR_VCTO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_PRCL_P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QT_PRCL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_REF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_INICIO_PGTO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+(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_REF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-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_INICIO_PGTO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_PRCL_P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R_PRCL_PEND 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R_PRCL_PEN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=</w:t>
      </w:r>
      <w:r>
        <w:rPr>
          <w:rStyle w:val="NormalTok"/>
        </w:rPr>
        <w:t xml:space="preserve">(SLD_CARTEIRA*NR_PRCL_PEN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_JUROS=</w:t>
      </w:r>
      <w:r>
        <w:rPr>
          <w:rStyle w:val="NormalTok"/>
        </w:rPr>
        <w:t xml:space="preserve">(SLD_CARTEIRA*NR_PRCL_PEND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_TAXA_AME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R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R_DIAS_ATRS)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LD_CARTEIRA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L_TAXA_AMES),JURO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RA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R_DIAS_ATRS)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 D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1-3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31-5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60-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&gt; 90"</w:t>
      </w:r>
      <w:r>
        <w:rPr>
          <w:rStyle w:val="NormalTok"/>
        </w:rPr>
        <w:t xml:space="preserve">)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IXA_REPO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_DIAS_ATR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7"</w:t>
      </w:r>
      <w:r>
        <w:rPr>
          <w:rStyle w:val="NormalTok"/>
        </w:rPr>
        <w:t xml:space="preserve">))))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D_CR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!(CD_CRTR_TEM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99"</w:t>
      </w:r>
      <w:r>
        <w:rPr>
          <w:rStyle w:val="NormalTok"/>
        </w:rPr>
        <w:t xml:space="preserve">, CD_CRTR_TEMP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so codigo CRTR lido temporario nao for da faixa, fica 99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-(DATA_BASE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T_BASE,QT_PRC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riscbgn_base_carteira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f_temp_carteira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_OPRC_RLZD, DT_REF,DT_BASE,DS_CNAL_VNDA,DS_EPDR,DS_FLAL,DS_GRPO_PRM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PRDT,DS_CRTR,CD_CRTR, ATRASO,FAIXA_REPORT,ID_FAIX_ATRS,MT_BRUTO_PRAZ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_BRUTO_PRAZO_JUROS,SLD_CARTEIRA,JUROS,SLD_PREJUIZ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_OPRC_RLZD, DT_REF,DT_BASE,DS_CNAL_VNDA,DS_EPDR,DS_FLAL,DS_GRPO_PRM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PRDT,DS_CRTR,CD_CRTR, ATRASO,FAIXA_REPORT,ID_FAIX_ATRS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_BRUTO_PRAZ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T_BRUTO_PRAZ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_BRUTO_PRAZO_JUR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T_BRUTO_PRAZO_JURO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D_CARTEI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D_CARTEIR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R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JURO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D_PREJUIZ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D_PREJUIZO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qui gravar arquivo raw em riscbgn_base_carteira_AAAAMMDD_raw.csv na pasta do mês de processamen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e arquivo deve ser incrementado aos dados da aba base usada na planilha TDB Produçã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f_riscbgn_base_carteir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out_basecart)</w:t>
      </w:r>
    </w:p>
    <w:p>
      <w:pPr>
        <w:pStyle w:val="SourceCode"/>
      </w:pPr>
      <w:r>
        <w:rPr>
          <w:rStyle w:val="CommentTok"/>
        </w:rPr>
        <w:t xml:space="preserve"># remove bases usadas antes de sai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f_temp_carteira, df_riscbgn_base_carteira, df_riscbgn_cubo_liquidacao, df_riscbgn_cubo_produca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b4d9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 de extração TDB Produção</dc:title>
  <dc:creator>José Cassio dos Santos Jr.</dc:creator>
</cp:coreProperties>
</file>